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45"/>
        <w:gridCol w:w="2745"/>
        <w:gridCol w:w="4229"/>
        <w:gridCol w:w="4229"/>
      </w:tblGrid>
      <w:tr w:rsidR="007B6C43" w:rsidTr="00F41BE6">
        <w:tc>
          <w:tcPr>
            <w:tcW w:w="5000" w:type="pct"/>
            <w:gridSpan w:val="4"/>
            <w:shd w:val="clear" w:color="auto" w:fill="A6A6A6" w:themeFill="background1" w:themeFillShade="A6"/>
          </w:tcPr>
          <w:p w:rsidR="007B6C43" w:rsidRPr="00C37E9E" w:rsidRDefault="007B6C43" w:rsidP="00F41BE6">
            <w:pPr>
              <w:rPr>
                <w:b/>
                <w:bCs/>
                <w:lang w:val="en-GB"/>
              </w:rPr>
            </w:pPr>
            <w:r w:rsidRPr="00C37E9E">
              <w:rPr>
                <w:b/>
                <w:bCs/>
                <w:lang w:val="en-GB"/>
              </w:rPr>
              <w:t>ORGANISATION DETAILS</w:t>
            </w:r>
          </w:p>
        </w:tc>
      </w:tr>
      <w:tr w:rsidR="007B6C43" w:rsidTr="00F41BE6">
        <w:tc>
          <w:tcPr>
            <w:tcW w:w="984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Name of Operator:</w:t>
            </w:r>
          </w:p>
        </w:tc>
        <w:tc>
          <w:tcPr>
            <w:tcW w:w="984" w:type="pct"/>
          </w:tcPr>
          <w:p w:rsidR="007B6C43" w:rsidRDefault="007B6C43" w:rsidP="00F41BE6">
            <w:pPr>
              <w:rPr>
                <w:lang w:val="en-GB"/>
              </w:rPr>
            </w:pPr>
          </w:p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Place of Business:</w:t>
            </w:r>
          </w:p>
        </w:tc>
        <w:tc>
          <w:tcPr>
            <w:tcW w:w="1516" w:type="pct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984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ccountable Manager:</w:t>
            </w:r>
          </w:p>
        </w:tc>
        <w:tc>
          <w:tcPr>
            <w:tcW w:w="984" w:type="pct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Mailing Address (if different from Place of Business)</w:t>
            </w:r>
          </w:p>
        </w:tc>
        <w:tc>
          <w:tcPr>
            <w:tcW w:w="1516" w:type="pct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984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M email address</w:t>
            </w:r>
          </w:p>
        </w:tc>
        <w:tc>
          <w:tcPr>
            <w:tcW w:w="984" w:type="pct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vMerge w:val="restart"/>
            <w:shd w:val="clear" w:color="auto" w:fill="FFF2CC" w:themeFill="accent4" w:themeFillTint="33"/>
            <w:vAlign w:val="center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Pre-Certification Number:</w:t>
            </w:r>
          </w:p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(CAAM UAS Unit to insert)</w:t>
            </w:r>
          </w:p>
        </w:tc>
        <w:tc>
          <w:tcPr>
            <w:tcW w:w="1516" w:type="pct"/>
            <w:vMerge w:val="restart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984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M contact number</w:t>
            </w:r>
          </w:p>
        </w:tc>
        <w:tc>
          <w:tcPr>
            <w:tcW w:w="984" w:type="pct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vMerge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vMerge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984" w:type="pct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Desired Date for the operations to commence</w:t>
            </w:r>
          </w:p>
        </w:tc>
        <w:tc>
          <w:tcPr>
            <w:tcW w:w="984" w:type="pct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vMerge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1516" w:type="pct"/>
            <w:vMerge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</w:tbl>
    <w:p w:rsidR="00427545" w:rsidRDefault="004275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69"/>
        <w:gridCol w:w="2302"/>
        <w:gridCol w:w="2479"/>
        <w:gridCol w:w="2300"/>
        <w:gridCol w:w="2303"/>
      </w:tblGrid>
      <w:tr w:rsidR="007B6C43" w:rsidTr="00F41BE6">
        <w:tc>
          <w:tcPr>
            <w:tcW w:w="4564" w:type="dxa"/>
            <w:gridSpan w:val="2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Necessary document, action or even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Proposed Date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Date received/</w:t>
            </w:r>
          </w:p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Accomplished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Date returned for changes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Reference</w:t>
            </w:r>
          </w:p>
        </w:tc>
      </w:tr>
      <w:tr w:rsidR="007B6C43" w:rsidTr="00F41BE6">
        <w:tc>
          <w:tcPr>
            <w:tcW w:w="13948" w:type="dxa"/>
            <w:gridSpan w:val="6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Note: Items in yellow will be completed by the CAAM</w:t>
            </w:r>
          </w:p>
        </w:tc>
      </w:tr>
      <w:tr w:rsidR="007B6C43" w:rsidTr="00F41BE6">
        <w:tc>
          <w:tcPr>
            <w:tcW w:w="895" w:type="dxa"/>
            <w:shd w:val="clear" w:color="auto" w:fill="D9E2F3" w:themeFill="accent5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1.0</w:t>
            </w:r>
          </w:p>
        </w:tc>
        <w:tc>
          <w:tcPr>
            <w:tcW w:w="13053" w:type="dxa"/>
            <w:gridSpan w:val="5"/>
            <w:shd w:val="clear" w:color="auto" w:fill="D9E2F3" w:themeFill="accent5" w:themeFillTint="33"/>
          </w:tcPr>
          <w:p w:rsidR="007B6C43" w:rsidRPr="002C1370" w:rsidRDefault="007B6C43" w:rsidP="00F41BE6">
            <w:pPr>
              <w:rPr>
                <w:b/>
                <w:bCs/>
                <w:lang w:val="en-GB"/>
              </w:rPr>
            </w:pPr>
            <w:r w:rsidRPr="002C1370">
              <w:rPr>
                <w:b/>
                <w:bCs/>
                <w:lang w:val="en-GB"/>
              </w:rPr>
              <w:t>PRE-APPLICATION PHASE</w:t>
            </w:r>
          </w:p>
        </w:tc>
      </w:tr>
      <w:tr w:rsidR="007B6C43" w:rsidTr="00F41BE6">
        <w:tc>
          <w:tcPr>
            <w:tcW w:w="895" w:type="dxa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Submission of POPS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13053" w:type="dxa"/>
            <w:gridSpan w:val="5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ssignment of Certification Team by CAAM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Project Manager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jc w:val="left"/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BOP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BAW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TC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Other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Other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13053" w:type="dxa"/>
            <w:gridSpan w:val="5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Establishment of The Committee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SIRIM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MCMC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JUPEM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bottom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bottom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bottom w:val="single" w:sz="4" w:space="0" w:color="auto"/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CGSO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Pre-application meeting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tcBorders>
              <w:tr2bl w:val="nil"/>
            </w:tcBorders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</w:tbl>
    <w:p w:rsidR="007B6C43" w:rsidRDefault="007B6C43">
      <w:pPr>
        <w:sectPr w:rsidR="007B6C43" w:rsidSect="007B6C43">
          <w:headerReference w:type="default" r:id="rId7"/>
          <w:footerReference w:type="default" r:id="rId8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69"/>
        <w:gridCol w:w="2302"/>
        <w:gridCol w:w="2479"/>
        <w:gridCol w:w="2300"/>
        <w:gridCol w:w="2303"/>
      </w:tblGrid>
      <w:tr w:rsidR="007B6C43" w:rsidRPr="004974F0" w:rsidTr="00F41BE6">
        <w:tc>
          <w:tcPr>
            <w:tcW w:w="4564" w:type="dxa"/>
            <w:gridSpan w:val="2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lastRenderedPageBreak/>
              <w:t>Necessary document, action or even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Proposed Date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Date received/</w:t>
            </w:r>
          </w:p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Accomplished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Date returned for changes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Reference</w:t>
            </w:r>
          </w:p>
        </w:tc>
      </w:tr>
      <w:tr w:rsidR="007B6C43" w:rsidTr="00F41BE6">
        <w:tc>
          <w:tcPr>
            <w:tcW w:w="13948" w:type="dxa"/>
            <w:gridSpan w:val="6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Note: Items in yellow will be completed by the CAAM</w:t>
            </w:r>
          </w:p>
        </w:tc>
      </w:tr>
      <w:tr w:rsidR="007B6C43" w:rsidTr="00F41BE6">
        <w:tc>
          <w:tcPr>
            <w:tcW w:w="895" w:type="dxa"/>
            <w:shd w:val="clear" w:color="auto" w:fill="D9E2F3" w:themeFill="accent5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2.0</w:t>
            </w:r>
          </w:p>
        </w:tc>
        <w:tc>
          <w:tcPr>
            <w:tcW w:w="13053" w:type="dxa"/>
            <w:gridSpan w:val="5"/>
            <w:shd w:val="clear" w:color="auto" w:fill="D9E2F3" w:themeFill="accent5" w:themeFillTint="33"/>
          </w:tcPr>
          <w:p w:rsidR="007B6C43" w:rsidRPr="002C1370" w:rsidRDefault="007B6C43" w:rsidP="00F41BE6">
            <w:pPr>
              <w:rPr>
                <w:b/>
                <w:bCs/>
                <w:lang w:val="en-GB"/>
              </w:rPr>
            </w:pPr>
            <w:r w:rsidRPr="002C1370">
              <w:rPr>
                <w:b/>
                <w:bCs/>
                <w:lang w:val="en-GB"/>
              </w:rPr>
              <w:t>FORMAL APPLICATION PHASE</w:t>
            </w:r>
          </w:p>
        </w:tc>
      </w:tr>
      <w:tr w:rsidR="007B6C43" w:rsidTr="00F41BE6">
        <w:tc>
          <w:tcPr>
            <w:tcW w:w="895" w:type="dxa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pplication For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Schedule of Events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Payment of cost of certification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Submission of financial viability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Review of Application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Pr="00DB5A48" w:rsidRDefault="007B6C43" w:rsidP="00F41BE6">
            <w:pPr>
              <w:rPr>
                <w:lang w:val="en-GB"/>
              </w:rPr>
            </w:pPr>
            <w:r w:rsidRPr="00DB5A48">
              <w:rPr>
                <w:lang w:val="en-GB"/>
              </w:rPr>
              <w:t>Review of submission financial viability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Formal Application meeting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D9E2F3" w:themeFill="accent5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3.0</w:t>
            </w:r>
          </w:p>
        </w:tc>
        <w:tc>
          <w:tcPr>
            <w:tcW w:w="13053" w:type="dxa"/>
            <w:gridSpan w:val="5"/>
            <w:shd w:val="clear" w:color="auto" w:fill="D9E2F3" w:themeFill="accent5" w:themeFillTint="33"/>
          </w:tcPr>
          <w:p w:rsidR="007B6C43" w:rsidRDefault="007B6C43" w:rsidP="00F41BE6">
            <w:pPr>
              <w:rPr>
                <w:lang w:val="en-GB"/>
              </w:rPr>
            </w:pPr>
            <w:r w:rsidRPr="00532854">
              <w:rPr>
                <w:b/>
                <w:bCs/>
                <w:lang w:val="en-GB"/>
              </w:rPr>
              <w:t>DOCUMENTS EVALUATION PHASE</w:t>
            </w: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 xml:space="preserve">Compliance checklist Submission 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 xml:space="preserve">Review of Compliance checklist 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Operations Manual Submission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Review of O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Leasing/owned documents of UA(s) submission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Review of leasing/owned documents of UA(s)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Maintenance Manual (or equivalent) submission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 xml:space="preserve">Review of Maintenance Manual (or equivalent) 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rPr>
          <w:trHeight w:val="58"/>
        </w:trPr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13053" w:type="dxa"/>
            <w:gridSpan w:val="5"/>
            <w:shd w:val="clear" w:color="auto" w:fill="FFFFFF" w:themeFill="background1"/>
          </w:tcPr>
          <w:p w:rsidR="007B6C43" w:rsidRPr="00626DED" w:rsidRDefault="007B6C43" w:rsidP="00F41BE6">
            <w:pPr>
              <w:rPr>
                <w:b/>
                <w:bCs/>
                <w:lang w:val="en-GB"/>
              </w:rPr>
            </w:pPr>
            <w:r w:rsidRPr="00626DED">
              <w:rPr>
                <w:b/>
                <w:bCs/>
                <w:lang w:val="en-GB"/>
              </w:rPr>
              <w:t>Nominated Post Holder/Key Personnel</w:t>
            </w: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532854" w:rsidRDefault="007B6C43" w:rsidP="00F41BE6">
            <w:pPr>
              <w:rPr>
                <w:lang w:val="en-GB"/>
              </w:rPr>
            </w:pPr>
            <w:r w:rsidRPr="00532854">
              <w:rPr>
                <w:lang w:val="en-GB"/>
              </w:rPr>
              <w:t>Application for interview of A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532854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pplication for interview of S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532854" w:rsidRDefault="007B6C43" w:rsidP="00F41BE6">
            <w:pPr>
              <w:rPr>
                <w:lang w:val="en-GB"/>
              </w:rPr>
            </w:pPr>
            <w:r w:rsidRPr="00532854">
              <w:rPr>
                <w:lang w:val="en-GB"/>
              </w:rPr>
              <w:t>Application for interview of FO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532854" w:rsidRDefault="007B6C43" w:rsidP="00F41BE6">
            <w:pPr>
              <w:rPr>
                <w:lang w:val="en-GB"/>
              </w:rPr>
            </w:pPr>
            <w:r w:rsidRPr="00532854">
              <w:rPr>
                <w:lang w:val="en-GB"/>
              </w:rPr>
              <w:t>Application for interview of ATP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</w:tbl>
    <w:p w:rsidR="007B6C43" w:rsidRDefault="007B6C43">
      <w:pPr>
        <w:sectPr w:rsidR="007B6C43" w:rsidSect="007B6C4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69"/>
        <w:gridCol w:w="2302"/>
        <w:gridCol w:w="2479"/>
        <w:gridCol w:w="2300"/>
        <w:gridCol w:w="2303"/>
      </w:tblGrid>
      <w:tr w:rsidR="007B6C43" w:rsidRPr="004974F0" w:rsidTr="00F41BE6">
        <w:tc>
          <w:tcPr>
            <w:tcW w:w="4564" w:type="dxa"/>
            <w:gridSpan w:val="2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bookmarkStart w:id="0" w:name="_GoBack" w:colFirst="4" w:colLast="4"/>
            <w:r w:rsidRPr="004974F0">
              <w:rPr>
                <w:b/>
                <w:bCs/>
                <w:lang w:val="en-GB"/>
              </w:rPr>
              <w:lastRenderedPageBreak/>
              <w:t>Necessary document, action or even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Proposed Date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Date received/</w:t>
            </w:r>
          </w:p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Accomplished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Date returned for changes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:rsidR="007B6C43" w:rsidRPr="004974F0" w:rsidRDefault="007B6C43" w:rsidP="00F41BE6">
            <w:pPr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Reference</w:t>
            </w:r>
          </w:p>
        </w:tc>
      </w:tr>
      <w:tr w:rsidR="007B6C43" w:rsidTr="00F41BE6">
        <w:tc>
          <w:tcPr>
            <w:tcW w:w="13948" w:type="dxa"/>
            <w:gridSpan w:val="6"/>
            <w:shd w:val="clear" w:color="auto" w:fill="D9D9D9" w:themeFill="background1" w:themeFillShade="D9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Note: Items in yellow will be completed by the CAAM</w:t>
            </w: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Interview of A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Interview of S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Interview of FOM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Interview of ATP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D9E2F3" w:themeFill="accent5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3.0</w:t>
            </w:r>
          </w:p>
        </w:tc>
        <w:tc>
          <w:tcPr>
            <w:tcW w:w="13053" w:type="dxa"/>
            <w:gridSpan w:val="5"/>
            <w:shd w:val="clear" w:color="auto" w:fill="D9E2F3" w:themeFill="accent5" w:themeFillTint="33"/>
          </w:tcPr>
          <w:p w:rsidR="007B6C43" w:rsidRDefault="007B6C43" w:rsidP="00F41BE6">
            <w:pPr>
              <w:rPr>
                <w:lang w:val="en-GB"/>
              </w:rPr>
            </w:pPr>
            <w:r w:rsidRPr="00532854">
              <w:rPr>
                <w:b/>
                <w:bCs/>
                <w:lang w:val="en-GB"/>
              </w:rPr>
              <w:t>DOCUMENTS EVALUATION PHASE</w:t>
            </w: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13053" w:type="dxa"/>
            <w:gridSpan w:val="5"/>
            <w:shd w:val="clear" w:color="auto" w:fill="FFFFFF" w:themeFill="background1"/>
          </w:tcPr>
          <w:p w:rsidR="007B6C43" w:rsidRPr="00626DED" w:rsidRDefault="007B6C43" w:rsidP="00F41BE6">
            <w:pPr>
              <w:rPr>
                <w:b/>
                <w:bCs/>
                <w:lang w:val="en-GB"/>
              </w:rPr>
            </w:pPr>
            <w:r w:rsidRPr="00626DED">
              <w:rPr>
                <w:b/>
                <w:bCs/>
                <w:lang w:val="en-GB"/>
              </w:rPr>
              <w:t>Insurance</w:t>
            </w: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Submission Insurance</w:t>
            </w:r>
          </w:p>
        </w:tc>
        <w:tc>
          <w:tcPr>
            <w:tcW w:w="2302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 xml:space="preserve">Acceptance of Insurance </w:t>
            </w:r>
          </w:p>
        </w:tc>
        <w:tc>
          <w:tcPr>
            <w:tcW w:w="2302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Description of applicant’s business organisation, corporate structure, and names and addresses o</w:t>
            </w:r>
            <w:r w:rsidRPr="00591ABC">
              <w:rPr>
                <w:lang w:val="en-GB"/>
              </w:rPr>
              <w:t>f those entities and individuals having a major financial interest.</w:t>
            </w:r>
          </w:p>
        </w:tc>
        <w:tc>
          <w:tcPr>
            <w:tcW w:w="2302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13053" w:type="dxa"/>
            <w:gridSpan w:val="5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 w:rsidRPr="004974F0">
              <w:rPr>
                <w:b/>
                <w:bCs/>
                <w:lang w:val="en-GB"/>
              </w:rPr>
              <w:t>OTHER</w:t>
            </w: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pproval from other agencies (if applicable)</w:t>
            </w:r>
          </w:p>
        </w:tc>
        <w:tc>
          <w:tcPr>
            <w:tcW w:w="2302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  <w:shd w:val="clear" w:color="auto" w:fill="FFFFFF" w:themeFill="background1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D9E2F3" w:themeFill="accent5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  <w:r w:rsidRPr="004974F0">
              <w:rPr>
                <w:b/>
                <w:bCs/>
                <w:lang w:val="en-GB"/>
              </w:rPr>
              <w:t>4.0</w:t>
            </w:r>
          </w:p>
        </w:tc>
        <w:tc>
          <w:tcPr>
            <w:tcW w:w="13053" w:type="dxa"/>
            <w:gridSpan w:val="5"/>
            <w:shd w:val="clear" w:color="auto" w:fill="D9E2F3" w:themeFill="accent5" w:themeFillTint="33"/>
          </w:tcPr>
          <w:p w:rsidR="007B6C43" w:rsidRDefault="007B6C43" w:rsidP="00F41BE6">
            <w:pPr>
              <w:rPr>
                <w:lang w:val="en-GB"/>
              </w:rPr>
            </w:pPr>
            <w:r w:rsidRPr="00190BC0">
              <w:rPr>
                <w:b/>
                <w:bCs/>
                <w:lang w:val="en-GB"/>
              </w:rPr>
              <w:t>DEMONSTRATION AND INSPECTION PHASE</w:t>
            </w:r>
            <w:r>
              <w:rPr>
                <w:lang w:val="en-GB"/>
              </w:rPr>
              <w:t xml:space="preserve"> (may be exempted, combined with Document evaluation phase, or on its own)</w:t>
            </w: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BB3CF5" w:rsidRDefault="007B6C43" w:rsidP="00F41BE6">
            <w:pPr>
              <w:rPr>
                <w:lang w:val="en-GB"/>
              </w:rPr>
            </w:pPr>
            <w:r w:rsidRPr="00BB3CF5">
              <w:rPr>
                <w:lang w:val="en-GB"/>
              </w:rPr>
              <w:t>On site assessment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Pr="00BB3CF5" w:rsidRDefault="007B6C43" w:rsidP="00F41BE6">
            <w:pPr>
              <w:rPr>
                <w:lang w:val="en-GB"/>
              </w:rPr>
            </w:pPr>
            <w:r w:rsidRPr="00BB3CF5">
              <w:rPr>
                <w:lang w:val="en-GB"/>
              </w:rPr>
              <w:t>Evaluation of on</w:t>
            </w:r>
            <w:r>
              <w:rPr>
                <w:lang w:val="en-GB"/>
              </w:rPr>
              <w:t>-</w:t>
            </w:r>
            <w:r w:rsidRPr="00BB3CF5">
              <w:rPr>
                <w:lang w:val="en-GB"/>
              </w:rPr>
              <w:t>site assessment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BB3CF5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Inspection of UA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Pr="00BB3CF5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cceptance of UA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BB3CF5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Demonstration Flight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Acceptance of Demonstration Flight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BB3CF5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>ERP Simulation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2CC" w:themeFill="accent4" w:themeFillTint="33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2CC" w:themeFill="accent4" w:themeFillTint="33"/>
          </w:tcPr>
          <w:p w:rsidR="007B6C43" w:rsidRDefault="007B6C43" w:rsidP="00F41BE6">
            <w:pPr>
              <w:rPr>
                <w:lang w:val="en-GB"/>
              </w:rPr>
            </w:pPr>
            <w:r>
              <w:rPr>
                <w:lang w:val="en-GB"/>
              </w:rPr>
              <w:t xml:space="preserve">Acceptance of ERP </w:t>
            </w: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4974F0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4974F0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4974F0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tr w:rsidR="007B6C43" w:rsidTr="00F41BE6">
        <w:tc>
          <w:tcPr>
            <w:tcW w:w="895" w:type="dxa"/>
            <w:shd w:val="clear" w:color="auto" w:fill="FFFFFF" w:themeFill="background1"/>
          </w:tcPr>
          <w:p w:rsidR="007B6C43" w:rsidRPr="004974F0" w:rsidRDefault="007B6C43" w:rsidP="00F41BE6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69" w:type="dxa"/>
            <w:shd w:val="clear" w:color="auto" w:fill="FFFFFF" w:themeFill="background1"/>
          </w:tcPr>
          <w:p w:rsidR="007B6C43" w:rsidRPr="004974F0" w:rsidRDefault="007B6C43" w:rsidP="00F41BE6">
            <w:pPr>
              <w:rPr>
                <w:lang w:val="en-GB"/>
              </w:rPr>
            </w:pPr>
          </w:p>
        </w:tc>
        <w:tc>
          <w:tcPr>
            <w:tcW w:w="2302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479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0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  <w:tc>
          <w:tcPr>
            <w:tcW w:w="2303" w:type="dxa"/>
          </w:tcPr>
          <w:p w:rsidR="007B6C43" w:rsidRDefault="007B6C43" w:rsidP="00F41BE6">
            <w:pPr>
              <w:rPr>
                <w:lang w:val="en-GB"/>
              </w:rPr>
            </w:pPr>
          </w:p>
        </w:tc>
      </w:tr>
      <w:bookmarkEnd w:id="0"/>
    </w:tbl>
    <w:p w:rsidR="007B6C43" w:rsidRDefault="007B6C43"/>
    <w:sectPr w:rsidR="007B6C43" w:rsidSect="007B6C4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803" w:rsidRDefault="00891803" w:rsidP="00C23199">
      <w:pPr>
        <w:spacing w:after="0" w:line="240" w:lineRule="auto"/>
      </w:pPr>
      <w:r>
        <w:separator/>
      </w:r>
    </w:p>
  </w:endnote>
  <w:endnote w:type="continuationSeparator" w:id="0">
    <w:p w:rsidR="00891803" w:rsidRDefault="00891803" w:rsidP="00C23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630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3199" w:rsidRDefault="00C231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23199" w:rsidRDefault="00C231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803" w:rsidRDefault="00891803" w:rsidP="00C23199">
      <w:pPr>
        <w:spacing w:after="0" w:line="240" w:lineRule="auto"/>
      </w:pPr>
      <w:r>
        <w:separator/>
      </w:r>
    </w:p>
  </w:footnote>
  <w:footnote w:type="continuationSeparator" w:id="0">
    <w:p w:rsidR="00891803" w:rsidRDefault="00891803" w:rsidP="00C23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3199" w:rsidRPr="00DB6E57" w:rsidRDefault="00C23199" w:rsidP="00C23199">
    <w:pPr>
      <w:spacing w:after="0"/>
      <w:jc w:val="right"/>
      <w:rPr>
        <w:b/>
        <w:bCs/>
        <w:sz w:val="18"/>
        <w:szCs w:val="18"/>
      </w:rPr>
    </w:pPr>
    <w:r w:rsidRPr="00DB6E57">
      <w:rPr>
        <w:b/>
        <w:bCs/>
        <w:sz w:val="18"/>
        <w:szCs w:val="18"/>
      </w:rPr>
      <w:t>CAAM/</w:t>
    </w:r>
    <w:r>
      <w:rPr>
        <w:b/>
        <w:bCs/>
        <w:sz w:val="18"/>
        <w:szCs w:val="18"/>
      </w:rPr>
      <w:t>BOP/</w:t>
    </w:r>
    <w:r w:rsidRPr="00DB6E57">
      <w:rPr>
        <w:b/>
        <w:bCs/>
        <w:sz w:val="18"/>
        <w:szCs w:val="18"/>
      </w:rPr>
      <w:t>UAS/</w:t>
    </w:r>
    <w:r>
      <w:rPr>
        <w:b/>
        <w:bCs/>
        <w:sz w:val="18"/>
        <w:szCs w:val="18"/>
      </w:rPr>
      <w:t>AWC/</w:t>
    </w:r>
    <w:r w:rsidRPr="00DB6E57">
      <w:rPr>
        <w:b/>
        <w:bCs/>
        <w:sz w:val="18"/>
        <w:szCs w:val="18"/>
      </w:rPr>
      <w:t>0</w:t>
    </w:r>
    <w:r>
      <w:rPr>
        <w:b/>
        <w:bCs/>
        <w:sz w:val="18"/>
        <w:szCs w:val="18"/>
      </w:rPr>
      <w:t>5-01</w:t>
    </w:r>
  </w:p>
  <w:p w:rsidR="00C23199" w:rsidRDefault="00C23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D13DC9"/>
    <w:multiLevelType w:val="multilevel"/>
    <w:tmpl w:val="604A8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46230CE"/>
    <w:multiLevelType w:val="multilevel"/>
    <w:tmpl w:val="F8E27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szA3MzM2N7E0NTZS0lEKTi0uzszPAykwrAUA2zx/xywAAAA="/>
  </w:docVars>
  <w:rsids>
    <w:rsidRoot w:val="00320AB0"/>
    <w:rsid w:val="000E59E9"/>
    <w:rsid w:val="00320AB0"/>
    <w:rsid w:val="00427545"/>
    <w:rsid w:val="007B6C43"/>
    <w:rsid w:val="00891803"/>
    <w:rsid w:val="00C2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DE484"/>
  <w15:chartTrackingRefBased/>
  <w15:docId w15:val="{AC32D041-8E03-4FFF-B15A-E3E2513D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98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8"/>
    <w:qFormat/>
    <w:rsid w:val="007B6C43"/>
    <w:pPr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59E9"/>
    <w:pPr>
      <w:keepNext/>
      <w:keepLines/>
      <w:numPr>
        <w:numId w:val="3"/>
      </w:numPr>
      <w:spacing w:before="240" w:after="0"/>
      <w:jc w:val="left"/>
      <w:outlineLvl w:val="0"/>
    </w:pPr>
    <w:rPr>
      <w:rFonts w:eastAsiaTheme="majorEastAsia" w:cstheme="majorBidi"/>
      <w:color w:val="000000" w:themeColor="text1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59E9"/>
    <w:pPr>
      <w:keepNext/>
      <w:keepLines/>
      <w:numPr>
        <w:ilvl w:val="3"/>
        <w:numId w:val="4"/>
      </w:numPr>
      <w:spacing w:before="40" w:after="0"/>
      <w:ind w:left="1584" w:hanging="864"/>
      <w:jc w:val="left"/>
      <w:outlineLvl w:val="3"/>
    </w:pPr>
    <w:rPr>
      <w:rFonts w:eastAsiaTheme="majorEastAsia" w:cstheme="majorBidi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59E9"/>
    <w:rPr>
      <w:rFonts w:ascii="Arial" w:eastAsiaTheme="majorEastAsia" w:hAnsi="Arial" w:cstheme="majorBidi"/>
      <w:color w:val="000000" w:themeColor="text1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E59E9"/>
    <w:rPr>
      <w:rFonts w:ascii="Arial" w:eastAsiaTheme="majorEastAsia" w:hAnsi="Arial" w:cstheme="majorBidi"/>
      <w:iCs/>
      <w:color w:val="000000" w:themeColor="text1"/>
    </w:rPr>
  </w:style>
  <w:style w:type="table" w:styleId="TableGrid">
    <w:name w:val="Table Grid"/>
    <w:basedOn w:val="TableNormal"/>
    <w:uiPriority w:val="39"/>
    <w:qFormat/>
    <w:rsid w:val="007B6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3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199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23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199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0</Words>
  <Characters>2281</Characters>
  <Application>Microsoft Office Word</Application>
  <DocSecurity>0</DocSecurity>
  <Lines>19</Lines>
  <Paragraphs>5</Paragraphs>
  <ScaleCrop>false</ScaleCrop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ne Task Force</dc:creator>
  <cp:keywords/>
  <dc:description/>
  <cp:lastModifiedBy>Drone Task Force</cp:lastModifiedBy>
  <cp:revision>3</cp:revision>
  <dcterms:created xsi:type="dcterms:W3CDTF">2021-03-01T10:39:00Z</dcterms:created>
  <dcterms:modified xsi:type="dcterms:W3CDTF">2021-03-01T10:41:00Z</dcterms:modified>
</cp:coreProperties>
</file>